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38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09:37: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Entstandene R Pakete:</w:t>
      </w:r>
    </w:p>
    <w:p>
      <w:pPr>
        <w:numPr>
          <w:numId w:val="1077"/>
          <w:ilvl w:val="0"/>
        </w:numPr>
      </w:pPr>
      <w:r>
        <w:t xml:space="preserve">Grundwassermodellieru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</w:p>
    <w:p>
      <w:pPr>
        <w:numPr>
          <w:numId w:val="1078"/>
          <w:ilvl w:val="1"/>
        </w:numPr>
      </w:pPr>
      <w:r>
        <w:t xml:space="preserve">kwb.vs2dh</w:t>
      </w:r>
    </w:p>
    <w:p>
      <w:pPr>
        <w:numPr>
          <w:numId w:val="1078"/>
          <w:ilvl w:val="1"/>
        </w:numPr>
      </w:pPr>
      <w:r>
        <w:t xml:space="preserve">kwb.demoware</w:t>
      </w:r>
    </w:p>
    <w:p>
      <w:pPr>
        <w:numPr>
          <w:numId w:val="1077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9"/>
          <w:ilvl w:val="1"/>
        </w:numPr>
      </w:pPr>
      <w:hyperlink r:id="rId13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31" w:name="optiwells"/>
      <w:r>
        <w:t xml:space="preserve">OPTIWELLS</w:t>
      </w:r>
      <w:bookmarkEnd w:id="131"/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80"/>
          <w:ilvl w:val="0"/>
        </w:numPr>
      </w:pPr>
      <w:hyperlink r:id="rId13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80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3" w:name="rwe"/>
      <w:r>
        <w:t xml:space="preserve">RWE</w:t>
      </w:r>
      <w:bookmarkEnd w:id="133"/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6" w:name="faq"/>
      <w:r>
        <w:t xml:space="preserve">FAQs</w:t>
      </w:r>
      <w:bookmarkEnd w:id="136"/>
    </w:p>
    <w:p>
      <w:pPr>
        <w:pStyle w:val="Heading2"/>
      </w:pPr>
      <w:bookmarkStart w:id="137" w:name="tools-for-researchers"/>
      <w:r>
        <w:t xml:space="preserve">Tools for researchers</w:t>
      </w:r>
      <w:bookmarkEnd w:id="13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0" w:name="writing-more-robust-r-code"/>
      <w:r>
        <w:t xml:space="preserve">Writing more robust R code</w:t>
      </w:r>
      <w:bookmarkEnd w:id="14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1"/>
          <w:ilvl w:val="0"/>
        </w:numPr>
      </w:pPr>
      <w:hyperlink r:id="rId14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hyperlink r:id="rId14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r>
        <w:t xml:space="preserve">R programming books (freely available online!)</w:t>
      </w:r>
    </w:p>
    <w:p>
      <w:pPr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7" w:name="using-subversion-at-kwb"/>
      <w:r>
        <w:t xml:space="preserve">Using Subversion at KWB</w:t>
      </w:r>
      <w:bookmarkEnd w:id="14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9" w:name="how-to-install-kwb-r-packages"/>
      <w:r>
        <w:t xml:space="preserve">How to install KWB R packages?</w:t>
      </w:r>
      <w:bookmarkEnd w:id="149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1" w:name="how-to-build-your-own-kwb-styled-r-package"/>
      <w:r>
        <w:t xml:space="preserve">How to build your own KWB styled R package?</w:t>
      </w:r>
      <w:bookmarkEnd w:id="15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5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3"/>
          <w:ilvl w:val="0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3"/>
          <w:ilvl w:val="0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4" w:name="working-with-excel"/>
      <w:r>
        <w:t xml:space="preserve">Working with EXCEL</w:t>
      </w:r>
      <w:bookmarkEnd w:id="15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6"/>
          <w:ilvl w:val="0"/>
        </w:numPr>
      </w:pPr>
      <w:r>
        <w:t xml:space="preserve">Ein Tabellenblatt pro Tabelle</w:t>
      </w:r>
    </w:p>
    <w:p>
      <w:pPr>
        <w:numPr>
          <w:numId w:val="1086"/>
          <w:ilvl w:val="0"/>
        </w:numPr>
      </w:pPr>
      <w:r>
        <w:t xml:space="preserve">Genau eine Headerzeile pro Tabelle mit eindeutigen Spaltennamen</w:t>
      </w:r>
    </w:p>
    <w:p>
      <w:pPr>
        <w:numPr>
          <w:numId w:val="108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57" w:name="heterogenous-software-versions-on-kwb-computers"/>
      <w:r>
        <w:t xml:space="preserve">Heterogenous software versions on KWB computers</w:t>
      </w:r>
      <w:bookmarkEnd w:id="15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58" w:name="r-packageversion-dependency-of-r-scripts"/>
      <w:r>
        <w:t xml:space="preserve">R package/version dependency of R scripts</w:t>
      </w:r>
      <w:bookmarkEnd w:id="15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6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4" w:name="complex-r-script-dependencies"/>
      <w:r>
        <w:t xml:space="preserve">Complex R script dependencies</w:t>
      </w:r>
      <w:bookmarkEnd w:id="16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65" w:name="heterogenous-r-coding-styles"/>
      <w:r>
        <w:t xml:space="preserve">Heterogenous (R-)coding styles</w:t>
      </w:r>
      <w:bookmarkEnd w:id="16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7" w:name="collaborative-version-control"/>
      <w:r>
        <w:t xml:space="preserve">Collaborative version control</w:t>
      </w:r>
      <w:bookmarkEnd w:id="16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6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69" w:name="workflow-automation"/>
      <w:r>
        <w:t xml:space="preserve">Workflow automation</w:t>
      </w:r>
      <w:bookmarkEnd w:id="16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1"/>
          <w:ilvl w:val="0"/>
        </w:numPr>
      </w:pPr>
      <w:hyperlink r:id="rId17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2"/>
          <w:ilvl w:val="1"/>
        </w:numPr>
      </w:pPr>
      <w:hyperlink r:id="rId171">
        <w:r>
          <w:rPr>
            <w:rStyle w:val="Hyperlink"/>
          </w:rPr>
          <w:t xml:space="preserve">Part1</w:t>
        </w:r>
      </w:hyperlink>
    </w:p>
    <w:p>
      <w:pPr>
        <w:numPr>
          <w:numId w:val="1092"/>
          <w:ilvl w:val="1"/>
        </w:numPr>
      </w:pPr>
      <w:hyperlink r:id="rId172">
        <w:r>
          <w:rPr>
            <w:rStyle w:val="Hyperlink"/>
          </w:rPr>
          <w:t xml:space="preserve">Part2</w:t>
        </w:r>
      </w:hyperlink>
    </w:p>
    <w:p>
      <w:pPr>
        <w:numPr>
          <w:numId w:val="1091"/>
          <w:ilvl w:val="0"/>
        </w:numPr>
      </w:pPr>
      <w:r>
        <w:t xml:space="preserve">Use of an R package to facilitate reproducible research, e.g.:</w:t>
      </w:r>
    </w:p>
    <w:p>
      <w:pPr>
        <w:numPr>
          <w:numId w:val="1093"/>
          <w:ilvl w:val="1"/>
        </w:numPr>
      </w:pPr>
      <w:hyperlink r:id="rId17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4">
        <w:r>
          <w:rPr>
            <w:rStyle w:val="Hyperlink"/>
          </w:rPr>
          <w:t xml:space="preserve">rOpenSci</w:t>
        </w:r>
      </w:hyperlink>
    </w:p>
    <w:p>
      <w:pPr>
        <w:numPr>
          <w:numId w:val="1093"/>
          <w:ilvl w:val="1"/>
        </w:numPr>
      </w:pPr>
      <w:hyperlink r:id="rId17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7" w:name="encoding"/>
      <w:r>
        <w:t xml:space="preserve">Encoding</w:t>
      </w:r>
      <w:bookmarkEnd w:id="17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0" w:name="collaborative-writing"/>
      <w:r>
        <w:t xml:space="preserve">Collaborative writing</w:t>
      </w:r>
      <w:bookmarkEnd w:id="18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8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83" w:name="data-exchange"/>
      <w:r>
        <w:t xml:space="preserve">Exchanging data with colleges/project partners</w:t>
      </w:r>
      <w:bookmarkEnd w:id="18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84" w:name="glossary"/>
      <w:r>
        <w:t xml:space="preserve">Glossary</w:t>
      </w:r>
      <w:bookmarkEnd w:id="18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85" w:name="reproducibility"/>
      <w:r>
        <w:t xml:space="preserve">Reproducibility</w:t>
      </w:r>
      <w:bookmarkEnd w:id="18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6" w:name="provenance"/>
      <w:r>
        <w:t xml:space="preserve">Provenance:</w:t>
      </w:r>
      <w:bookmarkEnd w:id="18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7" w:name="techniques"/>
      <w:r>
        <w:t xml:space="preserve">Techniques</w:t>
      </w:r>
      <w:bookmarkEnd w:id="187"/>
    </w:p>
    <w:p>
      <w:pPr>
        <w:numPr>
          <w:numId w:val="1095"/>
          <w:ilvl w:val="0"/>
        </w:numPr>
      </w:pPr>
      <w:r>
        <w:t xml:space="preserve">Version control</w:t>
      </w:r>
    </w:p>
    <w:p>
      <w:pPr>
        <w:numPr>
          <w:numId w:val="1095"/>
          <w:ilvl w:val="0"/>
        </w:numPr>
      </w:pPr>
      <w:r>
        <w:t xml:space="preserve">Literate Programming</w:t>
      </w:r>
    </w:p>
    <w:p>
      <w:pPr>
        <w:numPr>
          <w:numId w:val="1095"/>
          <w:ilvl w:val="0"/>
        </w:numPr>
      </w:pPr>
      <w:r>
        <w:t xml:space="preserve">Data Publication</w:t>
      </w:r>
    </w:p>
    <w:p>
      <w:pPr>
        <w:numPr>
          <w:numId w:val="1095"/>
          <w:ilvl w:val="0"/>
        </w:numPr>
      </w:pPr>
      <w:r>
        <w:t xml:space="preserve">Munging (i.e. data cleaning)</w:t>
      </w:r>
    </w:p>
    <w:p>
      <w:pPr>
        <w:numPr>
          <w:numId w:val="1095"/>
          <w:ilvl w:val="0"/>
        </w:numPr>
      </w:pPr>
      <w:r>
        <w:t xml:space="preserve">Software Testing</w:t>
      </w:r>
    </w:p>
    <w:p>
      <w:pPr>
        <w:numPr>
          <w:numId w:val="1095"/>
          <w:ilvl w:val="0"/>
        </w:numPr>
      </w:pPr>
      <w:r>
        <w:t xml:space="preserve">Continuous Integration</w:t>
      </w:r>
    </w:p>
    <w:p>
      <w:pPr>
        <w:numPr>
          <w:numId w:val="1095"/>
          <w:ilvl w:val="0"/>
        </w:numPr>
      </w:pPr>
      <w:r>
        <w:t xml:space="preserve">Workflow Management</w:t>
      </w:r>
    </w:p>
    <w:p>
      <w:pPr>
        <w:numPr>
          <w:numId w:val="1095"/>
          <w:ilvl w:val="0"/>
        </w:numPr>
      </w:pPr>
      <w:r>
        <w:t xml:space="preserve">File Format Standards</w:t>
      </w:r>
    </w:p>
    <w:p>
      <w:pPr>
        <w:numPr>
          <w:numId w:val="1095"/>
          <w:ilvl w:val="0"/>
        </w:numPr>
      </w:pPr>
      <w:r>
        <w:t xml:space="preserve">Licensing</w:t>
      </w:r>
    </w:p>
    <w:p>
      <w:pPr>
        <w:numPr>
          <w:numId w:val="1095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8" w:name="tools"/>
      <w:r>
        <w:t xml:space="preserve">Tools</w:t>
      </w:r>
      <w:bookmarkEnd w:id="188"/>
    </w:p>
    <w:p>
      <w:pPr>
        <w:numPr>
          <w:numId w:val="1096"/>
          <w:ilvl w:val="0"/>
        </w:numPr>
      </w:pPr>
      <w:r>
        <w:t xml:space="preserve">Programming Language and Related Tools</w:t>
      </w:r>
    </w:p>
    <w:p>
      <w:pPr>
        <w:numPr>
          <w:numId w:val="1096"/>
          <w:ilvl w:val="0"/>
        </w:numPr>
      </w:pPr>
      <w:r>
        <w:t xml:space="preserve">Documentation Generators</w:t>
      </w:r>
    </w:p>
    <w:p>
      <w:pPr>
        <w:numPr>
          <w:numId w:val="1096"/>
          <w:ilvl w:val="0"/>
        </w:numPr>
      </w:pPr>
      <w:r>
        <w:t xml:space="preserve">Version Control</w:t>
      </w:r>
    </w:p>
    <w:p>
      <w:pPr>
        <w:numPr>
          <w:numId w:val="1096"/>
          <w:ilvl w:val="0"/>
        </w:numPr>
      </w:pPr>
      <w:r>
        <w:t xml:space="preserve">Data Munging and Analysis</w:t>
      </w:r>
    </w:p>
    <w:p>
      <w:pPr>
        <w:numPr>
          <w:numId w:val="1096"/>
          <w:ilvl w:val="0"/>
        </w:numPr>
      </w:pPr>
      <w:r>
        <w:t xml:space="preserve">Data Visualization</w:t>
      </w:r>
    </w:p>
    <w:p>
      <w:pPr>
        <w:numPr>
          <w:numId w:val="1096"/>
          <w:ilvl w:val="0"/>
        </w:numPr>
      </w:pPr>
      <w:r>
        <w:t xml:space="preserve">Software Testing and Continuous Integration</w:t>
      </w:r>
    </w:p>
    <w:p>
      <w:pPr>
        <w:numPr>
          <w:numId w:val="1096"/>
          <w:ilvl w:val="0"/>
        </w:numPr>
      </w:pPr>
      <w:r>
        <w:t xml:space="preserve">Virtualization and Environment Isolation</w:t>
      </w:r>
    </w:p>
    <w:p>
      <w:pPr>
        <w:numPr>
          <w:numId w:val="1096"/>
          <w:ilvl w:val="0"/>
        </w:numPr>
      </w:pPr>
      <w:r>
        <w:t xml:space="preserve">Data Sharing and Repositories</w:t>
      </w:r>
    </w:p>
    <w:p>
      <w:pPr>
        <w:numPr>
          <w:numId w:val="1096"/>
          <w:ilvl w:val="0"/>
        </w:numPr>
      </w:pPr>
      <w:r>
        <w:t xml:space="preserve">Document Authoring</w:t>
      </w:r>
    </w:p>
    <w:p>
      <w:pPr>
        <w:numPr>
          <w:numId w:val="1096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89" w:name="references"/>
      <w:r>
        <w:t xml:space="preserve">References</w:t>
      </w:r>
      <w:bookmarkEnd w:id="189"/>
    </w:p>
    <w:bookmarkStart w:id="225" w:name="refs"/>
    <w:bookmarkStart w:id="190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190"/>
    <w:bookmarkStart w:id="191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191"/>
    <w:bookmarkStart w:id="193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92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193"/>
    <w:bookmarkStart w:id="195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194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195"/>
    <w:bookmarkStart w:id="197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196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197"/>
    <w:bookmarkStart w:id="199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198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199"/>
    <w:bookmarkStart w:id="201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00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01"/>
    <w:bookmarkStart w:id="203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02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03"/>
    <w:bookmarkStart w:id="204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04"/>
    <w:bookmarkStart w:id="206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05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06"/>
    <w:bookmarkStart w:id="208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07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08"/>
    <w:bookmarkStart w:id="210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09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10"/>
    <w:bookmarkStart w:id="212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1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12"/>
    <w:bookmarkStart w:id="214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1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14"/>
    <w:bookmarkStart w:id="216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1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16"/>
    <w:bookmarkStart w:id="218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17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18"/>
    <w:bookmarkStart w:id="219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4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19"/>
    <w:bookmarkStart w:id="221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20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21"/>
    <w:bookmarkStart w:id="223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22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23"/>
    <w:bookmarkStart w:id="224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4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38" Target="media/rId138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20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09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22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94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192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7" Target="https://doi.org/10.1007/978-3-319-00026-8_15" TargetMode="External" /><Relationship Type="http://schemas.openxmlformats.org/officeDocument/2006/relationships/hyperlink" Id="rId200" Target="https://doi.org/10.1007/978-3-319-00026-8_19" TargetMode="External" /><Relationship Type="http://schemas.openxmlformats.org/officeDocument/2006/relationships/hyperlink" Id="rId196" Target="https://doi.org/10.1007/978-3-319-00026-8_21" TargetMode="External" /><Relationship Type="http://schemas.openxmlformats.org/officeDocument/2006/relationships/hyperlink" Id="rId198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15" Target="https://doi.org/10.5281/zenodo.1244103" TargetMode="External" /><Relationship Type="http://schemas.openxmlformats.org/officeDocument/2006/relationships/hyperlink" Id="rId205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02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11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07" Target="https://www.practicereproducibleresearch.org/" TargetMode="External" /><Relationship Type="http://schemas.openxmlformats.org/officeDocument/2006/relationships/hyperlink" Id="rId213" Target="https://www.practicereproducibleresearch.org/core-chapters/7-glossary.html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20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09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22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94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192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7" Target="https://doi.org/10.1007/978-3-319-00026-8_15" TargetMode="External" /><Relationship Type="http://schemas.openxmlformats.org/officeDocument/2006/relationships/hyperlink" Id="rId200" Target="https://doi.org/10.1007/978-3-319-00026-8_19" TargetMode="External" /><Relationship Type="http://schemas.openxmlformats.org/officeDocument/2006/relationships/hyperlink" Id="rId196" Target="https://doi.org/10.1007/978-3-319-00026-8_21" TargetMode="External" /><Relationship Type="http://schemas.openxmlformats.org/officeDocument/2006/relationships/hyperlink" Id="rId198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15" Target="https://doi.org/10.5281/zenodo.1244103" TargetMode="External" /><Relationship Type="http://schemas.openxmlformats.org/officeDocument/2006/relationships/hyperlink" Id="rId205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02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11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07" Target="https://www.practicereproducibleresearch.org/" TargetMode="External" /><Relationship Type="http://schemas.openxmlformats.org/officeDocument/2006/relationships/hyperlink" Id="rId213" Target="https://www.practicereproducibleresearch.org/core-chapters/7-glossary.html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09:37:13Z</dcterms:created>
  <dcterms:modified xsi:type="dcterms:W3CDTF">2018-06-28T09:37:13Z</dcterms:modified>
</cp:coreProperties>
</file>